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70975" w:rsidRDefault="00857112"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Write a short description of your data and the story that you want to tell with it. Describe the design process, and for each step all your design choices.</w:t>
      </w:r>
      <w:bookmarkStart w:id="0" w:name="_GoBack"/>
      <w:bookmarkEnd w:id="0"/>
    </w:p>
    <w:sectPr w:rsidR="00770975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modern"/>
    <w:notTrueType/>
    <w:pitch w:val="variable"/>
    <w:sig w:usb0="8000002F" w:usb1="40000048" w:usb2="00000000" w:usb3="00000000" w:csb0="0000011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2MLU0NrIwNzc2MLRU0lEKTi0uzszPAykwrAUAhMQ8TywAAAA="/>
  </w:docVars>
  <w:rsids>
    <w:rsidRoot w:val="00857112"/>
    <w:rsid w:val="00770975"/>
    <w:rsid w:val="008571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37DDF49-BC63-4FF6-A4DB-4F13EB0680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ard">
    <w:name w:val="Normal"/>
    <w:qFormat/>
    <w:rPr>
      <w:lang w:val="en-GB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</Words>
  <Characters>133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ip Draijer</dc:creator>
  <cp:keywords/>
  <dc:description/>
  <cp:lastModifiedBy>Swip Draijer</cp:lastModifiedBy>
  <cp:revision>1</cp:revision>
  <dcterms:created xsi:type="dcterms:W3CDTF">2016-12-15T20:05:00Z</dcterms:created>
  <dcterms:modified xsi:type="dcterms:W3CDTF">2016-12-15T20:11:00Z</dcterms:modified>
</cp:coreProperties>
</file>